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37116" w14:textId="0BC09DC7" w:rsidR="00FC7DDA" w:rsidRPr="00F17A3C" w:rsidRDefault="00FC7DDA" w:rsidP="00F07E19">
      <w:pPr>
        <w:rPr>
          <w:b/>
          <w:sz w:val="50"/>
          <w:szCs w:val="50"/>
        </w:rPr>
      </w:pPr>
      <w:r w:rsidRPr="00F17A3C">
        <w:rPr>
          <w:b/>
          <w:sz w:val="50"/>
          <w:szCs w:val="50"/>
        </w:rPr>
        <w:t>Nishchay Kaushik</w:t>
      </w:r>
    </w:p>
    <w:p w14:paraId="71BCAAE6" w14:textId="46B8E446" w:rsidR="00A273FB" w:rsidRPr="00A273FB" w:rsidRDefault="00A273FB" w:rsidP="00A273FB">
      <w:pPr>
        <w:spacing w:after="0"/>
        <w:rPr>
          <w:rStyle w:val="Hyperlink"/>
          <w:color w:val="auto"/>
          <w:u w:val="non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A273FB" w14:paraId="0CCD71BF" w14:textId="77777777" w:rsidTr="00E572D0">
        <w:tc>
          <w:tcPr>
            <w:tcW w:w="5229" w:type="dxa"/>
          </w:tcPr>
          <w:p w14:paraId="65E69370" w14:textId="77777777" w:rsidR="00A273FB" w:rsidRDefault="00A273FB" w:rsidP="00A273FB">
            <w:pPr>
              <w:rPr>
                <w:rStyle w:val="Hyperlink"/>
              </w:rPr>
            </w:pPr>
            <w:r w:rsidRPr="00A273FB">
              <w:rPr>
                <w:b/>
              </w:rPr>
              <w:t>Email</w:t>
            </w:r>
            <w:r>
              <w:rPr>
                <w:b/>
                <w:color w:val="3E7BBE"/>
              </w:rPr>
              <w:tab/>
            </w:r>
            <w:r w:rsidRPr="008B1F0A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</w:t>
            </w:r>
            <w:hyperlink r:id="rId8" w:history="1">
              <w:r w:rsidRPr="00C8111C">
                <w:rPr>
                  <w:rStyle w:val="Hyperlink"/>
                </w:rPr>
                <w:t>kaushiknishchay@gmail.com</w:t>
              </w:r>
            </w:hyperlink>
          </w:p>
          <w:p w14:paraId="22E4E5DE" w14:textId="59B324A6" w:rsidR="00E572D0" w:rsidRDefault="00E572D0" w:rsidP="00A273FB">
            <w:pPr>
              <w:rPr>
                <w:rStyle w:val="Hyperlink"/>
                <w:color w:val="auto"/>
                <w:u w:val="none"/>
              </w:rPr>
            </w:pPr>
            <w:r w:rsidRPr="00A273FB">
              <w:rPr>
                <w:b/>
              </w:rPr>
              <w:t xml:space="preserve">LinkedIn  </w:t>
            </w:r>
            <w:hyperlink r:id="rId9" w:history="1">
              <w:r w:rsidRPr="00E4045C">
                <w:rPr>
                  <w:rStyle w:val="Hyperlink"/>
                </w:rPr>
                <w:t>https://linkedin.com/in/kaushiknishchay</w:t>
              </w:r>
            </w:hyperlink>
          </w:p>
        </w:tc>
        <w:tc>
          <w:tcPr>
            <w:tcW w:w="5230" w:type="dxa"/>
          </w:tcPr>
          <w:p w14:paraId="425332B7" w14:textId="7E35BAB4" w:rsidR="00A273FB" w:rsidRPr="00E572D0" w:rsidRDefault="00E572D0" w:rsidP="00A273FB">
            <w:pPr>
              <w:rPr>
                <w:rStyle w:val="Hyperlink"/>
                <w:color w:val="000000" w:themeColor="text1"/>
                <w:u w:val="none"/>
              </w:rPr>
            </w:pPr>
            <w:r w:rsidRPr="00A273FB">
              <w:rPr>
                <w:b/>
              </w:rPr>
              <w:t>GitHub</w:t>
            </w:r>
            <w:r w:rsidR="00A273FB" w:rsidRPr="00A273FB">
              <w:rPr>
                <w:b/>
              </w:rPr>
              <w:t xml:space="preserve">     </w:t>
            </w:r>
            <w:hyperlink r:id="rId10" w:history="1">
              <w:r w:rsidR="00A273FB" w:rsidRPr="00712EB7">
                <w:rPr>
                  <w:rStyle w:val="Hyperlink"/>
                  <w:color w:val="2E74B5" w:themeColor="accent1" w:themeShade="BF"/>
                </w:rPr>
                <w:t>https://github.com/kaushiknishchay</w:t>
              </w:r>
            </w:hyperlink>
            <w:r w:rsidR="00A273FB">
              <w:rPr>
                <w:rStyle w:val="Hyperlink"/>
              </w:rPr>
              <w:br/>
            </w:r>
            <w:r w:rsidR="00A273FB" w:rsidRPr="00A273FB">
              <w:rPr>
                <w:b/>
              </w:rPr>
              <w:t xml:space="preserve">Website   </w:t>
            </w:r>
            <w:hyperlink r:id="rId11" w:history="1">
              <w:r w:rsidR="00A273FB" w:rsidRPr="00E4045C">
                <w:rPr>
                  <w:rStyle w:val="Hyperlink"/>
                </w:rPr>
                <w:t>https://nkaushik.in/</w:t>
              </w:r>
            </w:hyperlink>
          </w:p>
        </w:tc>
      </w:tr>
    </w:tbl>
    <w:p w14:paraId="08DB3B5F" w14:textId="3AE802B5" w:rsidR="00A273FB" w:rsidRPr="00A273FB" w:rsidRDefault="00A273FB" w:rsidP="00A273FB">
      <w:pPr>
        <w:spacing w:after="0"/>
        <w:rPr>
          <w:rStyle w:val="Hyperlink"/>
          <w:color w:val="auto"/>
          <w:u w:val="none"/>
        </w:rPr>
      </w:pPr>
    </w:p>
    <w:p w14:paraId="7D4D7A72" w14:textId="4E14A3C2" w:rsidR="00A273FB" w:rsidRPr="00223D0F" w:rsidRDefault="00A273FB" w:rsidP="00A273FB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594C872B" wp14:editId="67EA5C3A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89CB69" w14:textId="77777777" w:rsidR="00A273FB" w:rsidRPr="00943291" w:rsidRDefault="00A273FB" w:rsidP="00A273FB">
                            <w:pPr>
                              <w:spacing w:after="0"/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94C872B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" filled="f" stroked="f" strokeweight=".5pt">
                <v:textbox inset="0,0,0,0">
                  <w:txbxContent>
                    <w:p w14:paraId="6C89CB69" w14:textId="77777777" w:rsidR="00A273FB" w:rsidRPr="00943291" w:rsidRDefault="00A273FB" w:rsidP="00A273FB">
                      <w:pPr>
                        <w:spacing w:after="0"/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2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6152"/>
      </w:tblGrid>
      <w:tr w:rsidR="00A273FB" w14:paraId="04D80404" w14:textId="77777777" w:rsidTr="00A273FB">
        <w:trPr>
          <w:trHeight w:val="412"/>
        </w:trPr>
        <w:tc>
          <w:tcPr>
            <w:tcW w:w="4140" w:type="dxa"/>
            <w:vAlign w:val="center"/>
          </w:tcPr>
          <w:p w14:paraId="4979EF06" w14:textId="77777777" w:rsidR="00A273FB" w:rsidRPr="00A273FB" w:rsidRDefault="00A273FB" w:rsidP="00A273FB">
            <w:pPr>
              <w:spacing w:line="276" w:lineRule="auto"/>
              <w:rPr>
                <w:bCs/>
              </w:rPr>
            </w:pPr>
            <w:r w:rsidRPr="00A273FB">
              <w:rPr>
                <w:b/>
                <w:bCs/>
                <w:color w:val="000000" w:themeColor="text1"/>
              </w:rPr>
              <w:t xml:space="preserve">JavaScript, React, TypeScript, React Native </w:t>
            </w:r>
          </w:p>
        </w:tc>
        <w:tc>
          <w:tcPr>
            <w:tcW w:w="6152" w:type="dxa"/>
            <w:vAlign w:val="center"/>
          </w:tcPr>
          <w:p w14:paraId="205F58A2" w14:textId="3871DD5F" w:rsidR="00A273FB" w:rsidRPr="00A273FB" w:rsidRDefault="00A273FB" w:rsidP="00A273FB">
            <w:pPr>
              <w:spacing w:line="276" w:lineRule="auto"/>
              <w:rPr>
                <w:bCs/>
              </w:rPr>
            </w:pPr>
            <w:r>
              <w:t>Node.JS, Ruby on Rails, Go</w:t>
            </w:r>
          </w:p>
        </w:tc>
      </w:tr>
      <w:tr w:rsidR="00A273FB" w14:paraId="2ADF7306" w14:textId="77777777" w:rsidTr="00A273FB">
        <w:trPr>
          <w:trHeight w:val="412"/>
        </w:trPr>
        <w:tc>
          <w:tcPr>
            <w:tcW w:w="4140" w:type="dxa"/>
            <w:vAlign w:val="center"/>
          </w:tcPr>
          <w:p w14:paraId="133DD3CA" w14:textId="180FBA3B" w:rsidR="00A273FB" w:rsidRDefault="00A273FB" w:rsidP="00A273FB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 xml:space="preserve">Core Java, Android App Development </w:t>
            </w:r>
          </w:p>
        </w:tc>
        <w:tc>
          <w:tcPr>
            <w:tcW w:w="6152" w:type="dxa"/>
            <w:vAlign w:val="center"/>
          </w:tcPr>
          <w:p w14:paraId="6E1EB3AA" w14:textId="1D2EE1C4" w:rsidR="00A273FB" w:rsidRDefault="00A273FB" w:rsidP="00A273FB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>Docker, Kubernetes, Google Cloud</w:t>
            </w:r>
          </w:p>
        </w:tc>
      </w:tr>
    </w:tbl>
    <w:p w14:paraId="574E85C2" w14:textId="33355B66" w:rsidR="00A66F5E" w:rsidRDefault="00F87DF9" w:rsidP="00F07E19">
      <w:pPr>
        <w:spacing w:before="240" w:after="0"/>
      </w:pPr>
      <w:r>
        <w:rPr>
          <w:noProof/>
        </w:rPr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08F5D7" id="Text Box 20" o:spid="_x0000_s1027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990"/>
        <w:gridCol w:w="630"/>
        <w:gridCol w:w="4770"/>
        <w:gridCol w:w="2070"/>
      </w:tblGrid>
      <w:tr w:rsidR="00090D20" w14:paraId="51FD9226" w14:textId="77777777" w:rsidTr="000D5340">
        <w:trPr>
          <w:trHeight w:val="295"/>
        </w:trPr>
        <w:tc>
          <w:tcPr>
            <w:tcW w:w="3690" w:type="dxa"/>
            <w:gridSpan w:val="3"/>
            <w:vAlign w:val="center"/>
          </w:tcPr>
          <w:p w14:paraId="03147EEF" w14:textId="6B6ACA9D" w:rsidR="00090D20" w:rsidRDefault="00090D20" w:rsidP="00090D2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Dev Engineer II</w:t>
            </w:r>
            <w:r w:rsidR="00E572D0">
              <w:rPr>
                <w:b/>
                <w:color w:val="2F5496" w:themeColor="accent5" w:themeShade="BF"/>
                <w:sz w:val="24"/>
                <w:szCs w:val="24"/>
              </w:rPr>
              <w:t>I</w:t>
            </w:r>
          </w:p>
        </w:tc>
        <w:tc>
          <w:tcPr>
            <w:tcW w:w="4770" w:type="dxa"/>
            <w:vAlign w:val="center"/>
          </w:tcPr>
          <w:p w14:paraId="44565098" w14:textId="12EAF931" w:rsidR="00090D20" w:rsidRPr="00090D20" w:rsidRDefault="00090D20" w:rsidP="00090D20">
            <w:pPr>
              <w:spacing w:line="276" w:lineRule="auto"/>
              <w:rPr>
                <w:b/>
                <w:i/>
                <w:iCs/>
              </w:rPr>
            </w:pPr>
            <w:r w:rsidRPr="00090D20">
              <w:rPr>
                <w:b/>
                <w:i/>
                <w:iCs/>
              </w:rPr>
              <w:t>Swiggy</w:t>
            </w:r>
          </w:p>
        </w:tc>
        <w:tc>
          <w:tcPr>
            <w:tcW w:w="2070" w:type="dxa"/>
            <w:vAlign w:val="center"/>
          </w:tcPr>
          <w:p w14:paraId="3E5EB2C9" w14:textId="510FEFAE" w:rsidR="00090D20" w:rsidRPr="00661098" w:rsidRDefault="00E572D0" w:rsidP="00090D20">
            <w:pPr>
              <w:spacing w:line="276" w:lineRule="auto"/>
              <w:rPr>
                <w:bCs/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Oct</w:t>
            </w:r>
            <w:r w:rsidR="00090D20" w:rsidRPr="00661098">
              <w:rPr>
                <w:i/>
                <w:sz w:val="20"/>
                <w:szCs w:val="20"/>
              </w:rPr>
              <w:t xml:space="preserve"> 20</w:t>
            </w:r>
            <w:r w:rsidR="00090D20">
              <w:rPr>
                <w:i/>
                <w:sz w:val="20"/>
                <w:szCs w:val="20"/>
              </w:rPr>
              <w:t>2</w:t>
            </w:r>
            <w:r>
              <w:rPr>
                <w:i/>
                <w:sz w:val="20"/>
                <w:szCs w:val="20"/>
              </w:rPr>
              <w:t>2</w:t>
            </w:r>
            <w:r w:rsidR="00090D20" w:rsidRPr="00661098">
              <w:rPr>
                <w:i/>
                <w:sz w:val="20"/>
                <w:szCs w:val="20"/>
              </w:rPr>
              <w:t xml:space="preserve"> – </w:t>
            </w:r>
            <w:r w:rsidR="00090D20">
              <w:rPr>
                <w:i/>
                <w:sz w:val="20"/>
                <w:szCs w:val="20"/>
              </w:rPr>
              <w:t>Current</w:t>
            </w:r>
          </w:p>
        </w:tc>
      </w:tr>
      <w:tr w:rsidR="00E572D0" w14:paraId="775A037E" w14:textId="77777777" w:rsidTr="000D5340">
        <w:trPr>
          <w:trHeight w:val="295"/>
        </w:trPr>
        <w:tc>
          <w:tcPr>
            <w:tcW w:w="3690" w:type="dxa"/>
            <w:gridSpan w:val="3"/>
            <w:vAlign w:val="center"/>
          </w:tcPr>
          <w:p w14:paraId="25923D1F" w14:textId="63B75B58" w:rsidR="00E572D0" w:rsidRPr="00F32977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Dev Engineer II</w:t>
            </w:r>
          </w:p>
        </w:tc>
        <w:tc>
          <w:tcPr>
            <w:tcW w:w="4770" w:type="dxa"/>
            <w:vAlign w:val="center"/>
          </w:tcPr>
          <w:p w14:paraId="763F94C4" w14:textId="75556F56" w:rsidR="00E572D0" w:rsidRPr="00090D20" w:rsidRDefault="00E572D0" w:rsidP="00E572D0">
            <w:pPr>
              <w:spacing w:line="276" w:lineRule="auto"/>
              <w:rPr>
                <w:b/>
                <w:i/>
                <w:iCs/>
              </w:rPr>
            </w:pPr>
          </w:p>
        </w:tc>
        <w:tc>
          <w:tcPr>
            <w:tcW w:w="2070" w:type="dxa"/>
            <w:vAlign w:val="center"/>
          </w:tcPr>
          <w:p w14:paraId="003B207D" w14:textId="3C51250B" w:rsidR="00E572D0" w:rsidRPr="00661098" w:rsidRDefault="00E572D0" w:rsidP="00E572D0">
            <w:pPr>
              <w:spacing w:line="276" w:lineRule="auto"/>
              <w:rPr>
                <w:i/>
                <w:sz w:val="20"/>
                <w:szCs w:val="20"/>
              </w:rPr>
            </w:pPr>
            <w:r w:rsidRPr="00661098">
              <w:rPr>
                <w:i/>
                <w:sz w:val="20"/>
                <w:szCs w:val="20"/>
              </w:rPr>
              <w:t>Ma</w:t>
            </w:r>
            <w:r>
              <w:rPr>
                <w:i/>
                <w:sz w:val="20"/>
                <w:szCs w:val="20"/>
              </w:rPr>
              <w:t>y</w:t>
            </w:r>
            <w:r w:rsidRPr="00661098">
              <w:rPr>
                <w:i/>
                <w:sz w:val="20"/>
                <w:szCs w:val="20"/>
              </w:rPr>
              <w:t xml:space="preserve"> 20</w:t>
            </w:r>
            <w:r>
              <w:rPr>
                <w:i/>
                <w:sz w:val="20"/>
                <w:szCs w:val="20"/>
              </w:rPr>
              <w:t>2</w:t>
            </w:r>
            <w:r w:rsidRPr="00661098">
              <w:rPr>
                <w:i/>
                <w:sz w:val="20"/>
                <w:szCs w:val="20"/>
              </w:rPr>
              <w:t xml:space="preserve">1 – </w:t>
            </w:r>
            <w:r>
              <w:rPr>
                <w:i/>
                <w:sz w:val="20"/>
                <w:szCs w:val="20"/>
              </w:rPr>
              <w:t>Oct 2022</w:t>
            </w:r>
          </w:p>
        </w:tc>
      </w:tr>
      <w:tr w:rsidR="00E572D0" w14:paraId="0434DE8D" w14:textId="77777777" w:rsidTr="000D5340">
        <w:trPr>
          <w:trHeight w:val="611"/>
        </w:trPr>
        <w:tc>
          <w:tcPr>
            <w:tcW w:w="10530" w:type="dxa"/>
            <w:gridSpan w:val="5"/>
            <w:vAlign w:val="center"/>
          </w:tcPr>
          <w:p w14:paraId="38BF57D5" w14:textId="153EE814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E572D0">
              <w:rPr>
                <w:bCs/>
                <w:iCs/>
              </w:rPr>
              <w:t xml:space="preserve">Currently </w:t>
            </w:r>
            <w:r w:rsidRPr="000D5340">
              <w:rPr>
                <w:b/>
                <w:iCs/>
              </w:rPr>
              <w:t>leading the Checkout and Payment (Fronted)</w:t>
            </w:r>
            <w:r>
              <w:rPr>
                <w:bCs/>
                <w:iCs/>
              </w:rPr>
              <w:t xml:space="preserve"> flows on the Swiggy app.</w:t>
            </w:r>
          </w:p>
          <w:p w14:paraId="7ED4FB96" w14:textId="48D66525" w:rsidR="00E572D0" w:rsidRP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 xml:space="preserve">Responsible for </w:t>
            </w:r>
            <w:r w:rsidRPr="000D5340">
              <w:rPr>
                <w:b/>
                <w:iCs/>
              </w:rPr>
              <w:t>leading</w:t>
            </w:r>
            <w:r w:rsidR="000D5340" w:rsidRPr="000D5340">
              <w:rPr>
                <w:b/>
                <w:iCs/>
              </w:rPr>
              <w:t xml:space="preserve"> &amp; driving</w:t>
            </w:r>
            <w:r w:rsidRPr="000D5340">
              <w:rPr>
                <w:b/>
                <w:iCs/>
              </w:rPr>
              <w:t xml:space="preserve"> the TIP (Tech improvement)</w:t>
            </w:r>
            <w:r>
              <w:rPr>
                <w:bCs/>
                <w:iCs/>
              </w:rPr>
              <w:t xml:space="preserve"> charter within the team</w:t>
            </w:r>
            <w:r w:rsidR="000D5340">
              <w:rPr>
                <w:bCs/>
                <w:iCs/>
              </w:rPr>
              <w:t>.</w:t>
            </w:r>
          </w:p>
          <w:p w14:paraId="6491F446" w14:textId="1428ECAB" w:rsidR="00E572D0" w:rsidRPr="000D534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Built Turbo Checkout </w:t>
            </w:r>
            <w:r>
              <w:rPr>
                <w:bCs/>
                <w:iCs/>
              </w:rPr>
              <w:t>experience for enabling faster checkout and reducing friction in making payments</w:t>
            </w:r>
          </w:p>
          <w:p w14:paraId="4ABBA458" w14:textId="50930909" w:rsidR="000D5340" w:rsidRPr="00E572D0" w:rsidRDefault="000D534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Led </w:t>
            </w:r>
            <w:r w:rsidRPr="000D5340">
              <w:rPr>
                <w:b/>
                <w:iCs/>
              </w:rPr>
              <w:t xml:space="preserve">and </w:t>
            </w:r>
            <w:r w:rsidR="0046315D" w:rsidRPr="000D5340">
              <w:rPr>
                <w:b/>
                <w:iCs/>
              </w:rPr>
              <w:t>built</w:t>
            </w:r>
            <w:r>
              <w:rPr>
                <w:b/>
                <w:iCs/>
              </w:rPr>
              <w:t xml:space="preserve"> </w:t>
            </w:r>
            <w:r>
              <w:rPr>
                <w:bCs/>
                <w:iCs/>
              </w:rPr>
              <w:t>multiple tech improvements which resulted in setting up best practices for writing code as well as improving the runtime of specs/lint/build steps.</w:t>
            </w:r>
          </w:p>
          <w:p w14:paraId="70F41F6E" w14:textId="7079B6DB" w:rsidR="00E572D0" w:rsidRP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Improved the UPI Intent payment experience on Android </w:t>
            </w:r>
            <w:r>
              <w:rPr>
                <w:bCs/>
                <w:iCs/>
              </w:rPr>
              <w:t>leading to incremental OPD (</w:t>
            </w:r>
            <w:proofErr w:type="spellStart"/>
            <w:r>
              <w:rPr>
                <w:bCs/>
                <w:iCs/>
              </w:rPr>
              <w:t>iOPD</w:t>
            </w:r>
            <w:proofErr w:type="spellEnd"/>
            <w:r>
              <w:rPr>
                <w:bCs/>
                <w:iCs/>
              </w:rPr>
              <w:t>) of ~1040</w:t>
            </w:r>
          </w:p>
          <w:p w14:paraId="22C00305" w14:textId="0868F649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Built the Autopay Pay on Delivery feature’s </w:t>
            </w:r>
            <w:r>
              <w:rPr>
                <w:bCs/>
                <w:iCs/>
              </w:rPr>
              <w:t xml:space="preserve">frontend single handedly which led to </w:t>
            </w:r>
            <w:proofErr w:type="spellStart"/>
            <w:r>
              <w:rPr>
                <w:bCs/>
                <w:iCs/>
              </w:rPr>
              <w:t>iOPD</w:t>
            </w:r>
            <w:proofErr w:type="spellEnd"/>
            <w:r>
              <w:rPr>
                <w:bCs/>
                <w:iCs/>
              </w:rPr>
              <w:t xml:space="preserve"> increase of ~4000</w:t>
            </w:r>
          </w:p>
          <w:p w14:paraId="21A405B5" w14:textId="54124E8F" w:rsidR="00E572D0" w:rsidRPr="00DE191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 w:rsidRPr="00004CC2">
              <w:rPr>
                <w:b/>
                <w:iCs/>
              </w:rPr>
              <w:t>Improved Developer Experience</w:t>
            </w:r>
            <w:r>
              <w:rPr>
                <w:bCs/>
                <w:iCs/>
              </w:rPr>
              <w:t xml:space="preserve"> by automating the package builds and </w:t>
            </w:r>
            <w:r w:rsidRPr="00DE1917">
              <w:rPr>
                <w:b/>
                <w:iCs/>
              </w:rPr>
              <w:t>removing the manual effort completely.</w:t>
            </w:r>
          </w:p>
          <w:p w14:paraId="3BD92F7E" w14:textId="1D9BB83F" w:rsidR="00E572D0" w:rsidRPr="00D7513E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Led the Re-skin</w:t>
            </w:r>
            <w:r>
              <w:rPr>
                <w:bCs/>
                <w:iCs/>
              </w:rPr>
              <w:t xml:space="preserve"> (the new UI of Swiggy App) development </w:t>
            </w:r>
            <w:r w:rsidRPr="00D7513E">
              <w:rPr>
                <w:b/>
                <w:iCs/>
              </w:rPr>
              <w:t>of the Cart &amp; Payment flows</w:t>
            </w:r>
            <w:r>
              <w:rPr>
                <w:bCs/>
                <w:iCs/>
              </w:rPr>
              <w:t xml:space="preserve"> </w:t>
            </w:r>
            <w:r w:rsidRPr="00B21374">
              <w:rPr>
                <w:b/>
                <w:iCs/>
              </w:rPr>
              <w:t>for the app (android &amp; iOS)</w:t>
            </w:r>
            <w:r>
              <w:rPr>
                <w:bCs/>
                <w:iCs/>
              </w:rPr>
              <w:t xml:space="preserve"> and keeping the UI experiment driven </w:t>
            </w:r>
            <w:r w:rsidRPr="00FC1037">
              <w:rPr>
                <w:b/>
                <w:iCs/>
              </w:rPr>
              <w:t>without</w:t>
            </w:r>
            <w:r>
              <w:rPr>
                <w:bCs/>
                <w:iCs/>
              </w:rPr>
              <w:t xml:space="preserve"> compromising UX and </w:t>
            </w:r>
            <w:r>
              <w:rPr>
                <w:b/>
                <w:iCs/>
              </w:rPr>
              <w:t>increasing served</w:t>
            </w:r>
            <w:r w:rsidRPr="00FC1037">
              <w:rPr>
                <w:b/>
                <w:iCs/>
              </w:rPr>
              <w:t xml:space="preserve"> bundle size</w:t>
            </w:r>
            <w:r>
              <w:rPr>
                <w:bCs/>
                <w:iCs/>
              </w:rPr>
              <w:t xml:space="preserve"> and ensuring newer features can be onboarded on demand without bare minimum change.</w:t>
            </w:r>
          </w:p>
          <w:p w14:paraId="50F91C26" w14:textId="0C4D67FE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Built the Edit Profile and Logout Option features</w:t>
            </w:r>
            <w:r>
              <w:rPr>
                <w:bCs/>
                <w:iCs/>
              </w:rPr>
              <w:t xml:space="preserve"> in the app (android &amp; iOS) and mobile website.</w:t>
            </w:r>
          </w:p>
          <w:p w14:paraId="3A9F87DE" w14:textId="77777777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Built the SMS Preferences feature</w:t>
            </w:r>
            <w:r>
              <w:rPr>
                <w:bCs/>
                <w:iCs/>
              </w:rPr>
              <w:t xml:space="preserve"> for the mobile and desktop website.</w:t>
            </w:r>
          </w:p>
          <w:p w14:paraId="4D89F564" w14:textId="28894AC2" w:rsidR="00E572D0" w:rsidRPr="00AF6FB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Improved our mono</w:t>
            </w:r>
            <w:r w:rsidR="00276197">
              <w:rPr>
                <w:bCs/>
                <w:iCs/>
              </w:rPr>
              <w:t>-</w:t>
            </w:r>
            <w:r>
              <w:rPr>
                <w:bCs/>
                <w:iCs/>
              </w:rPr>
              <w:t xml:space="preserve">repo packages build and publish pipeline and </w:t>
            </w:r>
            <w:r w:rsidRPr="00D7513E">
              <w:rPr>
                <w:b/>
                <w:iCs/>
              </w:rPr>
              <w:t>reduce time taken by 50%</w:t>
            </w:r>
          </w:p>
          <w:p w14:paraId="2695F8C4" w14:textId="5FCEAFA6" w:rsidR="00E572D0" w:rsidRPr="00021491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/>
                <w:iCs/>
              </w:rPr>
              <w:t xml:space="preserve">Build a POC of Swiggy’s TWA App </w:t>
            </w:r>
            <w:r>
              <w:rPr>
                <w:bCs/>
                <w:iCs/>
              </w:rPr>
              <w:t>as a lightweight version of the main app.</w:t>
            </w:r>
          </w:p>
          <w:p w14:paraId="355475B8" w14:textId="4B50FE6A" w:rsidR="00E572D0" w:rsidRPr="00AF6FB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Responsible for mentoring folks within the team and the new joiners and take Interviews.</w:t>
            </w:r>
          </w:p>
        </w:tc>
      </w:tr>
      <w:tr w:rsidR="00E572D0" w14:paraId="730AC16A" w14:textId="77777777" w:rsidTr="000D5340">
        <w:trPr>
          <w:trHeight w:val="295"/>
        </w:trPr>
        <w:tc>
          <w:tcPr>
            <w:tcW w:w="3690" w:type="dxa"/>
            <w:gridSpan w:val="3"/>
            <w:vAlign w:val="center"/>
          </w:tcPr>
          <w:p w14:paraId="4DA6431E" w14:textId="77777777" w:rsidR="00E572D0" w:rsidRPr="00105D9B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I</w:t>
            </w:r>
          </w:p>
        </w:tc>
        <w:tc>
          <w:tcPr>
            <w:tcW w:w="4770" w:type="dxa"/>
            <w:vAlign w:val="center"/>
          </w:tcPr>
          <w:p w14:paraId="7E69C743" w14:textId="5991599D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  <w:sz w:val="24"/>
                <w:szCs w:val="24"/>
              </w:rPr>
            </w:pPr>
            <w:proofErr w:type="spellStart"/>
            <w:r w:rsidRPr="00090D20">
              <w:rPr>
                <w:b/>
                <w:i/>
                <w:iCs/>
              </w:rPr>
              <w:t>HackerRank</w:t>
            </w:r>
            <w:proofErr w:type="spellEnd"/>
          </w:p>
        </w:tc>
        <w:tc>
          <w:tcPr>
            <w:tcW w:w="2070" w:type="dxa"/>
            <w:vAlign w:val="center"/>
          </w:tcPr>
          <w:p w14:paraId="1C152A76" w14:textId="5F8137A5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bCs/>
                <w:i/>
                <w:sz w:val="20"/>
                <w:szCs w:val="20"/>
              </w:rPr>
              <w:t>Jan 20</w:t>
            </w:r>
            <w:r>
              <w:rPr>
                <w:bCs/>
                <w:i/>
                <w:sz w:val="20"/>
                <w:szCs w:val="20"/>
              </w:rPr>
              <w:t>20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–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May 2021</w:t>
            </w:r>
          </w:p>
        </w:tc>
      </w:tr>
      <w:tr w:rsidR="00E572D0" w14:paraId="3CB32556" w14:textId="77777777" w:rsidTr="000D5340">
        <w:trPr>
          <w:trHeight w:val="295"/>
        </w:trPr>
        <w:tc>
          <w:tcPr>
            <w:tcW w:w="3690" w:type="dxa"/>
            <w:gridSpan w:val="3"/>
            <w:vAlign w:val="center"/>
          </w:tcPr>
          <w:p w14:paraId="61D649DD" w14:textId="00C773E0" w:rsidR="00E572D0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</w:t>
            </w:r>
          </w:p>
        </w:tc>
        <w:tc>
          <w:tcPr>
            <w:tcW w:w="4770" w:type="dxa"/>
            <w:vAlign w:val="center"/>
          </w:tcPr>
          <w:p w14:paraId="74DC7B9F" w14:textId="7509BDE1" w:rsidR="00E572D0" w:rsidRDefault="00E572D0" w:rsidP="00E572D0">
            <w:pPr>
              <w:spacing w:line="276" w:lineRule="auto"/>
              <w:rPr>
                <w:b/>
              </w:rPr>
            </w:pPr>
          </w:p>
        </w:tc>
        <w:tc>
          <w:tcPr>
            <w:tcW w:w="2070" w:type="dxa"/>
            <w:vAlign w:val="center"/>
          </w:tcPr>
          <w:p w14:paraId="497F88E2" w14:textId="1CB47051" w:rsidR="00E572D0" w:rsidRPr="00661098" w:rsidRDefault="00E572D0" w:rsidP="00E572D0">
            <w:pPr>
              <w:spacing w:line="276" w:lineRule="auto"/>
              <w:rPr>
                <w:bCs/>
                <w:i/>
                <w:sz w:val="20"/>
                <w:szCs w:val="20"/>
              </w:rPr>
            </w:pPr>
            <w:r w:rsidRPr="00661098">
              <w:rPr>
                <w:bCs/>
                <w:i/>
                <w:sz w:val="20"/>
                <w:szCs w:val="20"/>
              </w:rPr>
              <w:t xml:space="preserve">Jan 2019 </w:t>
            </w:r>
            <w:r>
              <w:rPr>
                <w:bCs/>
                <w:i/>
                <w:sz w:val="20"/>
                <w:szCs w:val="20"/>
              </w:rPr>
              <w:t>–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Jan 2020</w:t>
            </w:r>
          </w:p>
        </w:tc>
      </w:tr>
      <w:tr w:rsidR="00E572D0" w14:paraId="1C29EFDD" w14:textId="77777777" w:rsidTr="000D5340">
        <w:trPr>
          <w:trHeight w:val="2385"/>
        </w:trPr>
        <w:tc>
          <w:tcPr>
            <w:tcW w:w="10530" w:type="dxa"/>
            <w:gridSpan w:val="5"/>
            <w:vAlign w:val="center"/>
          </w:tcPr>
          <w:p w14:paraId="1D366F33" w14:textId="41E4186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rPr>
                <w:b/>
                <w:bCs/>
              </w:rPr>
              <w:t xml:space="preserve">Responsible </w:t>
            </w:r>
            <w:r w:rsidRPr="00A273FB">
              <w:rPr>
                <w:b/>
                <w:bCs/>
              </w:rPr>
              <w:t>for</w:t>
            </w:r>
            <w:r>
              <w:t xml:space="preserve"> the Theia </w:t>
            </w:r>
            <w:r w:rsidRPr="001D5997">
              <w:rPr>
                <w:b/>
                <w:bCs/>
              </w:rPr>
              <w:t>IDE improvements</w:t>
            </w:r>
            <w:r>
              <w:t xml:space="preserve"> for achieving overall better user experience and performance.</w:t>
            </w:r>
          </w:p>
          <w:p w14:paraId="4ACF9BF3" w14:textId="6689EF74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Responsible </w:t>
            </w:r>
            <w:r w:rsidRPr="009E54E8">
              <w:rPr>
                <w:b/>
                <w:bCs/>
              </w:rPr>
              <w:t>for integrating Projects Question</w:t>
            </w:r>
            <w:r>
              <w:t xml:space="preserve"> to </w:t>
            </w:r>
            <w:proofErr w:type="spellStart"/>
            <w:r>
              <w:t>Codepair</w:t>
            </w:r>
            <w:proofErr w:type="spellEnd"/>
            <w:r>
              <w:t>/Interview.</w:t>
            </w:r>
          </w:p>
          <w:p w14:paraId="6E986DCE" w14:textId="54B41785" w:rsidR="00E572D0" w:rsidRPr="009E54E8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>
              <w:t xml:space="preserve">Implement </w:t>
            </w:r>
            <w:r w:rsidRPr="009E54E8">
              <w:rPr>
                <w:b/>
                <w:bCs/>
              </w:rPr>
              <w:t>Screen Share feature using WebRTC from scratch</w:t>
            </w:r>
            <w:r>
              <w:rPr>
                <w:b/>
                <w:bCs/>
              </w:rPr>
              <w:t>.</w:t>
            </w:r>
          </w:p>
          <w:p w14:paraId="21E4F949" w14:textId="1BF7361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Responsible </w:t>
            </w:r>
            <w:r w:rsidRPr="009E54E8">
              <w:rPr>
                <w:b/>
                <w:bCs/>
              </w:rPr>
              <w:t>for integrating Projects Question</w:t>
            </w:r>
            <w:r>
              <w:t xml:space="preserve"> to Candidate Site which </w:t>
            </w:r>
            <w:r w:rsidRPr="009E54E8">
              <w:rPr>
                <w:b/>
                <w:bCs/>
              </w:rPr>
              <w:t>improved</w:t>
            </w:r>
            <w:r>
              <w:t xml:space="preserve"> the overall </w:t>
            </w:r>
            <w:r w:rsidRPr="009E54E8">
              <w:rPr>
                <w:b/>
                <w:bCs/>
              </w:rPr>
              <w:t>rating to 4+</w:t>
            </w:r>
            <w:r>
              <w:t xml:space="preserve"> (out of 5).</w:t>
            </w:r>
          </w:p>
          <w:p w14:paraId="3F8CCB81" w14:textId="3E42559E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017304">
              <w:rPr>
                <w:b/>
                <w:bCs/>
              </w:rPr>
              <w:t>Setup</w:t>
            </w:r>
            <w:r>
              <w:t xml:space="preserve"> Helm based deployment, </w:t>
            </w:r>
            <w:r w:rsidRPr="00017304">
              <w:rPr>
                <w:b/>
                <w:bCs/>
              </w:rPr>
              <w:t>alerting</w:t>
            </w:r>
            <w:r>
              <w:t xml:space="preserve"> policies and Disaster Recovery for one of our Internal Node.JS Micro-service which </w:t>
            </w:r>
            <w:r w:rsidRPr="00017304">
              <w:rPr>
                <w:b/>
                <w:bCs/>
              </w:rPr>
              <w:t>led to faster response time</w:t>
            </w:r>
            <w:r>
              <w:t xml:space="preserve"> in case of production issues.</w:t>
            </w:r>
          </w:p>
          <w:p w14:paraId="0F2C3BFC" w14:textId="02B30A7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017304">
              <w:rPr>
                <w:b/>
                <w:bCs/>
              </w:rPr>
              <w:t xml:space="preserve">Developed Skills evaluation flow’s frontend </w:t>
            </w:r>
            <w:r w:rsidRPr="0009743B">
              <w:t>in</w:t>
            </w:r>
            <w:r w:rsidRPr="00017304">
              <w:rPr>
                <w:b/>
                <w:bCs/>
              </w:rPr>
              <w:t xml:space="preserve"> </w:t>
            </w:r>
            <w:r w:rsidRPr="0009743B">
              <w:t>React</w:t>
            </w:r>
            <w:r w:rsidRPr="00017304">
              <w:rPr>
                <w:b/>
                <w:bCs/>
              </w:rPr>
              <w:t xml:space="preserve"> &amp; backend</w:t>
            </w:r>
            <w:r>
              <w:t xml:space="preserve"> in Ruby on Rails </w:t>
            </w:r>
            <w:r w:rsidRPr="00017304">
              <w:rPr>
                <w:b/>
                <w:bCs/>
              </w:rPr>
              <w:t>from scratch</w:t>
            </w:r>
            <w:r>
              <w:t xml:space="preserve"> to improve the report experience and serve as a data point for internal Skills Platform.</w:t>
            </w:r>
          </w:p>
          <w:p w14:paraId="412CE3BD" w14:textId="11DB6ED6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Aided in migration to the </w:t>
            </w:r>
            <w:r w:rsidRPr="00BB3F03">
              <w:rPr>
                <w:b/>
                <w:bCs/>
              </w:rPr>
              <w:t>new Theia IDE</w:t>
            </w:r>
            <w:r>
              <w:t xml:space="preserve"> from Eclipse Che which in-turn </w:t>
            </w:r>
            <w:r w:rsidRPr="00BB3F03">
              <w:rPr>
                <w:b/>
                <w:bCs/>
              </w:rPr>
              <w:t>improved the experience and performance</w:t>
            </w:r>
            <w:r>
              <w:t xml:space="preserve"> for candidates.</w:t>
            </w:r>
          </w:p>
          <w:p w14:paraId="7608A7F3" w14:textId="2A37B274" w:rsidR="00E572D0" w:rsidRPr="00BB3F03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 w:rsidRPr="00BB3F03">
              <w:rPr>
                <w:b/>
                <w:bCs/>
              </w:rPr>
              <w:t xml:space="preserve">Explored </w:t>
            </w:r>
            <w:r w:rsidRPr="00BB3F03">
              <w:t>various</w:t>
            </w:r>
            <w:r w:rsidRPr="00BB3F03">
              <w:rPr>
                <w:b/>
                <w:bCs/>
              </w:rPr>
              <w:t xml:space="preserve"> open-source projects </w:t>
            </w:r>
            <w:r w:rsidRPr="00BB3F03">
              <w:t>in different languages</w:t>
            </w:r>
            <w:r>
              <w:t xml:space="preserve"> to build Proof of Concept and </w:t>
            </w:r>
            <w:r w:rsidRPr="00BB3F03">
              <w:rPr>
                <w:b/>
                <w:bCs/>
              </w:rPr>
              <w:t>validate business needs</w:t>
            </w:r>
            <w:r>
              <w:rPr>
                <w:b/>
                <w:bCs/>
              </w:rPr>
              <w:t>.</w:t>
            </w:r>
          </w:p>
          <w:p w14:paraId="688D3F4C" w14:textId="35C5D426" w:rsidR="00E572D0" w:rsidRPr="00BB3F03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 w:rsidRPr="00BB3F03">
              <w:rPr>
                <w:b/>
                <w:bCs/>
              </w:rPr>
              <w:t>Built</w:t>
            </w:r>
            <w:r>
              <w:t xml:space="preserve"> various </w:t>
            </w:r>
            <w:r w:rsidRPr="00BB3F03">
              <w:rPr>
                <w:b/>
                <w:bCs/>
              </w:rPr>
              <w:t>dashboard</w:t>
            </w:r>
            <w:r>
              <w:t xml:space="preserve"> using the feedback data and used the information </w:t>
            </w:r>
            <w:r w:rsidRPr="00BB3F03">
              <w:rPr>
                <w:b/>
                <w:bCs/>
              </w:rPr>
              <w:t>to improve the UI &amp; UX</w:t>
            </w:r>
            <w:r w:rsidRPr="00A273FB">
              <w:t>.</w:t>
            </w:r>
          </w:p>
          <w:p w14:paraId="16B0EABC" w14:textId="01687EA4" w:rsidR="00E572D0" w:rsidRPr="00F32977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BB3F03">
              <w:rPr>
                <w:b/>
                <w:bCs/>
              </w:rPr>
              <w:t>Incorporated</w:t>
            </w:r>
            <w:r>
              <w:t xml:space="preserve"> </w:t>
            </w:r>
            <w:r w:rsidRPr="00BB3F03">
              <w:rPr>
                <w:b/>
                <w:bCs/>
              </w:rPr>
              <w:t>tracking</w:t>
            </w:r>
            <w:r>
              <w:t xml:space="preserve"> using Google Analytics 360 and </w:t>
            </w:r>
            <w:r w:rsidRPr="00BB3F03">
              <w:rPr>
                <w:b/>
                <w:bCs/>
              </w:rPr>
              <w:t>guided other teams</w:t>
            </w:r>
            <w:r>
              <w:t xml:space="preserve"> to achieve the same.</w:t>
            </w:r>
          </w:p>
        </w:tc>
      </w:tr>
      <w:tr w:rsidR="00E572D0" w14:paraId="747B79C2" w14:textId="77777777" w:rsidTr="000D5340">
        <w:trPr>
          <w:trHeight w:val="146"/>
        </w:trPr>
        <w:tc>
          <w:tcPr>
            <w:tcW w:w="10530" w:type="dxa"/>
            <w:gridSpan w:val="5"/>
            <w:vAlign w:val="center"/>
          </w:tcPr>
          <w:p w14:paraId="3FC49B02" w14:textId="3090A8FA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E572D0" w14:paraId="02DF010D" w14:textId="77777777" w:rsidTr="000D5340">
        <w:trPr>
          <w:trHeight w:val="327"/>
        </w:trPr>
        <w:tc>
          <w:tcPr>
            <w:tcW w:w="2070" w:type="dxa"/>
            <w:vAlign w:val="center"/>
          </w:tcPr>
          <w:p w14:paraId="36BB1A6A" w14:textId="77777777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lastRenderedPageBreak/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  <w:tc>
          <w:tcPr>
            <w:tcW w:w="6390" w:type="dxa"/>
            <w:gridSpan w:val="3"/>
            <w:vAlign w:val="center"/>
          </w:tcPr>
          <w:p w14:paraId="42F12FFF" w14:textId="2ACE2533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</w:rPr>
            </w:pPr>
            <w:proofErr w:type="spellStart"/>
            <w:r w:rsidRPr="00090D20">
              <w:rPr>
                <w:b/>
                <w:i/>
                <w:iCs/>
              </w:rPr>
              <w:t>CodeBrahma</w:t>
            </w:r>
            <w:proofErr w:type="spellEnd"/>
            <w:r w:rsidRPr="00090D20">
              <w:rPr>
                <w:b/>
                <w:i/>
                <w:iCs/>
              </w:rPr>
              <w:t xml:space="preserve"> Technologies</w:t>
            </w:r>
          </w:p>
        </w:tc>
        <w:tc>
          <w:tcPr>
            <w:tcW w:w="2070" w:type="dxa"/>
            <w:vAlign w:val="center"/>
          </w:tcPr>
          <w:p w14:paraId="206FFA38" w14:textId="4175D810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</w:rPr>
            </w:pPr>
            <w:r w:rsidRPr="00661098">
              <w:rPr>
                <w:i/>
                <w:sz w:val="20"/>
                <w:szCs w:val="20"/>
              </w:rPr>
              <w:t>Mar 2018 – Jan 2019</w:t>
            </w:r>
          </w:p>
        </w:tc>
      </w:tr>
      <w:tr w:rsidR="00E572D0" w14:paraId="3F25D44A" w14:textId="77777777" w:rsidTr="000D5340">
        <w:trPr>
          <w:trHeight w:val="1019"/>
        </w:trPr>
        <w:tc>
          <w:tcPr>
            <w:tcW w:w="10530" w:type="dxa"/>
            <w:gridSpan w:val="5"/>
            <w:vAlign w:val="center"/>
          </w:tcPr>
          <w:p w14:paraId="1555AE74" w14:textId="5E7D8CA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Responsible for</w:t>
            </w:r>
            <w:r>
              <w:t xml:space="preserve"> handling all the </w:t>
            </w:r>
            <w:r w:rsidRPr="00BB56AF">
              <w:rPr>
                <w:b/>
                <w:bCs/>
              </w:rPr>
              <w:t>frontend</w:t>
            </w:r>
            <w:r>
              <w:t xml:space="preserve"> (react) requirements for the Mentor HQ project.</w:t>
            </w:r>
          </w:p>
          <w:p w14:paraId="328C2FA4" w14:textId="20CEFBF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Built</w:t>
            </w:r>
            <w:r>
              <w:t xml:space="preserve"> complex &amp; </w:t>
            </w:r>
            <w:r w:rsidRPr="00BB56AF">
              <w:rPr>
                <w:b/>
                <w:bCs/>
              </w:rPr>
              <w:t>reusable UIs/Components</w:t>
            </w:r>
            <w:r>
              <w:t xml:space="preserve">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.</w:t>
            </w:r>
          </w:p>
          <w:p w14:paraId="24EE65FD" w14:textId="38B73AD4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Developed Single-Codebase web &amp; mobile apps</w:t>
            </w:r>
            <w:r>
              <w:t xml:space="preserve"> using React JS for Web &amp; React Native for Android and iOS.</w:t>
            </w:r>
          </w:p>
          <w:p w14:paraId="504D4390" w14:textId="6858B726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Developed the react native</w:t>
            </w:r>
            <w:r>
              <w:t xml:space="preserve"> codebase of Open Sourced React Native Restaurant project.</w:t>
            </w:r>
          </w:p>
        </w:tc>
      </w:tr>
      <w:tr w:rsidR="00E572D0" w14:paraId="418684F8" w14:textId="77777777" w:rsidTr="000D5340">
        <w:trPr>
          <w:trHeight w:val="122"/>
        </w:trPr>
        <w:tc>
          <w:tcPr>
            <w:tcW w:w="10530" w:type="dxa"/>
            <w:gridSpan w:val="5"/>
            <w:vAlign w:val="center"/>
          </w:tcPr>
          <w:p w14:paraId="4672E9F7" w14:textId="77777777" w:rsidR="00E572D0" w:rsidRDefault="00E572D0" w:rsidP="00E572D0">
            <w:pPr>
              <w:spacing w:line="276" w:lineRule="auto"/>
            </w:pPr>
          </w:p>
        </w:tc>
      </w:tr>
      <w:tr w:rsidR="00E572D0" w14:paraId="2BB2B169" w14:textId="77777777" w:rsidTr="000D5340">
        <w:trPr>
          <w:trHeight w:val="290"/>
        </w:trPr>
        <w:tc>
          <w:tcPr>
            <w:tcW w:w="3060" w:type="dxa"/>
            <w:gridSpan w:val="2"/>
            <w:vAlign w:val="center"/>
          </w:tcPr>
          <w:p w14:paraId="501343B7" w14:textId="77777777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  <w:tc>
          <w:tcPr>
            <w:tcW w:w="5400" w:type="dxa"/>
            <w:gridSpan w:val="2"/>
            <w:vAlign w:val="center"/>
          </w:tcPr>
          <w:p w14:paraId="0E19AA10" w14:textId="66A38AC9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  <w:sz w:val="24"/>
                <w:szCs w:val="24"/>
              </w:rPr>
            </w:pPr>
            <w:r w:rsidRPr="00090D20">
              <w:rPr>
                <w:b/>
                <w:i/>
                <w:iCs/>
              </w:rPr>
              <w:t>Tata Consultancy Services</w:t>
            </w:r>
          </w:p>
        </w:tc>
        <w:tc>
          <w:tcPr>
            <w:tcW w:w="2070" w:type="dxa"/>
            <w:vAlign w:val="center"/>
          </w:tcPr>
          <w:p w14:paraId="294DE0B8" w14:textId="2B103BFA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i/>
                <w:sz w:val="20"/>
                <w:szCs w:val="20"/>
              </w:rPr>
              <w:t>Feb 2017 – Mar 2018</w:t>
            </w:r>
          </w:p>
        </w:tc>
      </w:tr>
      <w:tr w:rsidR="00E572D0" w14:paraId="565CB046" w14:textId="77777777" w:rsidTr="000D5340">
        <w:trPr>
          <w:trHeight w:val="746"/>
        </w:trPr>
        <w:tc>
          <w:tcPr>
            <w:tcW w:w="10530" w:type="dxa"/>
            <w:gridSpan w:val="5"/>
            <w:vAlign w:val="center"/>
          </w:tcPr>
          <w:p w14:paraId="649B89D0" w14:textId="2E77085E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Developed PM</w:t>
            </w:r>
            <w:r>
              <w:t xml:space="preserve"> (P</w:t>
            </w:r>
            <w:r w:rsidRPr="00625B04">
              <w:t>resentation model</w:t>
            </w:r>
            <w:r>
              <w:t xml:space="preserve">) &amp; </w:t>
            </w:r>
            <w:r w:rsidRPr="00866C6D">
              <w:rPr>
                <w:b/>
                <w:bCs/>
              </w:rPr>
              <w:t>PR</w:t>
            </w:r>
            <w:r>
              <w:t xml:space="preserve"> (</w:t>
            </w:r>
            <w:r w:rsidRPr="00625B04">
              <w:t>Physical Renderer</w:t>
            </w:r>
            <w:r>
              <w:t>) files to implement various business requirements.</w:t>
            </w:r>
          </w:p>
          <w:p w14:paraId="178B1F8F" w14:textId="2788D6A4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Developed Siebel workflows</w:t>
            </w:r>
            <w:r>
              <w:t xml:space="preserve"> to add new features and functionality to the Landline connection creation.</w:t>
            </w:r>
          </w:p>
          <w:p w14:paraId="6D824FDC" w14:textId="479F18E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Built</w:t>
            </w:r>
            <w:r>
              <w:t xml:space="preserve"> various functional </w:t>
            </w:r>
            <w:r w:rsidRPr="00866C6D">
              <w:rPr>
                <w:b/>
                <w:bCs/>
              </w:rPr>
              <w:t>features</w:t>
            </w:r>
            <w:r>
              <w:t xml:space="preserve"> on Oracle Siebel CRM software </w:t>
            </w:r>
            <w:r w:rsidRPr="00866C6D">
              <w:rPr>
                <w:b/>
                <w:bCs/>
              </w:rPr>
              <w:t>for</w:t>
            </w:r>
            <w:r>
              <w:t xml:space="preserve"> a </w:t>
            </w:r>
            <w:r w:rsidRPr="00866C6D">
              <w:rPr>
                <w:b/>
                <w:bCs/>
              </w:rPr>
              <w:t>client in the</w:t>
            </w:r>
            <w:r>
              <w:t xml:space="preserve"> </w:t>
            </w:r>
            <w:r w:rsidRPr="00866C6D">
              <w:rPr>
                <w:b/>
                <w:bCs/>
              </w:rPr>
              <w:t>telecommunication</w:t>
            </w:r>
            <w:r>
              <w:t xml:space="preserve"> sector.</w:t>
            </w:r>
          </w:p>
          <w:p w14:paraId="3338A9B3" w14:textId="3D8B797D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Created</w:t>
            </w:r>
            <w:r>
              <w:t xml:space="preserve"> and maintained </w:t>
            </w:r>
            <w:r w:rsidRPr="00866C6D">
              <w:rPr>
                <w:b/>
                <w:bCs/>
              </w:rPr>
              <w:t>Unit Test Results reports</w:t>
            </w:r>
            <w:r>
              <w:t xml:space="preserve"> for testing the new requirements and to ensure smooth deployment process.</w:t>
            </w:r>
          </w:p>
          <w:p w14:paraId="3E798128" w14:textId="2AC077E5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3D0482">
              <w:rPr>
                <w:b/>
                <w:bCs/>
              </w:rPr>
              <w:t>Facilitated the deployment process</w:t>
            </w:r>
            <w:r>
              <w:t xml:space="preserve"> by conducting various sanity tests (New Connection, Add VAS, etc.) in the production environment to ensure smooth business flow.</w:t>
            </w:r>
          </w:p>
        </w:tc>
      </w:tr>
      <w:tr w:rsidR="00E572D0" w14:paraId="78B2F6E5" w14:textId="77777777" w:rsidTr="000D5340">
        <w:trPr>
          <w:trHeight w:val="206"/>
        </w:trPr>
        <w:tc>
          <w:tcPr>
            <w:tcW w:w="10530" w:type="dxa"/>
            <w:gridSpan w:val="5"/>
            <w:vAlign w:val="center"/>
          </w:tcPr>
          <w:p w14:paraId="3CE357FA" w14:textId="77777777" w:rsidR="00E572D0" w:rsidRDefault="00E572D0" w:rsidP="00E572D0">
            <w:pPr>
              <w:spacing w:line="276" w:lineRule="auto"/>
            </w:pPr>
          </w:p>
        </w:tc>
      </w:tr>
      <w:tr w:rsidR="00E572D0" w14:paraId="628DEB16" w14:textId="77777777" w:rsidTr="000D5340">
        <w:trPr>
          <w:trHeight w:val="563"/>
        </w:trPr>
        <w:tc>
          <w:tcPr>
            <w:tcW w:w="10530" w:type="dxa"/>
            <w:gridSpan w:val="5"/>
            <w:vAlign w:val="center"/>
          </w:tcPr>
          <w:p w14:paraId="10C9DC52" w14:textId="18DBAF5C" w:rsidR="00E572D0" w:rsidRPr="00F32977" w:rsidRDefault="00E572D0" w:rsidP="00E572D0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 xml:space="preserve"> &amp; Own Projects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756362C" w14:textId="219EC3E0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various websites using PHP &amp; MySQL and Static websites using React.JS.</w:t>
            </w:r>
          </w:p>
          <w:p w14:paraId="19D168AE" w14:textId="34C44A9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Created Native Android App using Java/Kotlin and Hybrid apps using React Native.</w:t>
            </w:r>
          </w:p>
          <w:p w14:paraId="5F37D780" w14:textId="696F01E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PWAs in React.</w:t>
            </w:r>
          </w:p>
          <w:p w14:paraId="1B036A59" w14:textId="62A92D2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own version of App Store as an Android app.</w:t>
            </w:r>
          </w:p>
          <w:p w14:paraId="1D9B1C00" w14:textId="0F36CF8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an Android app for converting portrait or landscape images to square images.</w:t>
            </w:r>
          </w:p>
        </w:tc>
      </w:tr>
    </w:tbl>
    <w:p w14:paraId="0B3537B4" w14:textId="34621197" w:rsidR="008E31E8" w:rsidRDefault="00F87DF9" w:rsidP="00F07E19">
      <w:pPr>
        <w:spacing w:before="240" w:after="0"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inline distT="0" distB="0" distL="0" distR="0" wp14:anchorId="31498AD9" wp14:editId="5715F672">
                <wp:extent cx="6995160" cy="235132"/>
                <wp:effectExtent l="0" t="0" r="15240" b="1270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5160" cy="235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8" type="#_x0000_t202" style="width:550.8pt;height:1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73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37"/>
      </w:tblGrid>
      <w:tr w:rsidR="00A85268" w:rsidRPr="00E51D8D" w14:paraId="19FFCA37" w14:textId="09956FF0" w:rsidTr="00F9238A">
        <w:trPr>
          <w:trHeight w:val="256"/>
        </w:trPr>
        <w:tc>
          <w:tcPr>
            <w:tcW w:w="10737" w:type="dxa"/>
            <w:vAlign w:val="center"/>
          </w:tcPr>
          <w:p w14:paraId="44F3F08D" w14:textId="69B62E3E" w:rsidR="00A85268" w:rsidRPr="006C658F" w:rsidRDefault="00A85268" w:rsidP="00F07E19"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>Projects</w:t>
            </w:r>
            <w:r w:rsidR="009727E1">
              <w:rPr>
                <w:sz w:val="20"/>
                <w:szCs w:val="24"/>
              </w:rPr>
              <w:t xml:space="preserve"> are</w:t>
            </w:r>
            <w:r w:rsidRPr="00F43D74">
              <w:rPr>
                <w:sz w:val="20"/>
                <w:szCs w:val="24"/>
              </w:rPr>
              <w:t xml:space="preserve"> available at my </w:t>
            </w:r>
            <w:hyperlink r:id="rId12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3E7E110B" w14:textId="73F7F1D4" w:rsidR="00AA4087" w:rsidRDefault="00AA4087" w:rsidP="00F07E19">
      <w:pPr>
        <w:spacing w:line="240" w:lineRule="auto"/>
      </w:pPr>
    </w:p>
    <w:p w14:paraId="002413EE" w14:textId="16EE47A5" w:rsidR="00A273FB" w:rsidRPr="00F07E19" w:rsidRDefault="00A273FB" w:rsidP="00A273FB">
      <w:pPr>
        <w:spacing w:after="0"/>
      </w:pPr>
      <w:r>
        <w:rPr>
          <w:b/>
          <w:noProof/>
        </w:rPr>
        <mc:AlternateContent>
          <mc:Choice Requires="wps">
            <w:drawing>
              <wp:inline distT="0" distB="0" distL="0" distR="0" wp14:anchorId="21876A7F" wp14:editId="630D3F8F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02592F" w14:textId="77777777" w:rsidR="00A273FB" w:rsidRPr="00943291" w:rsidRDefault="00A273FB" w:rsidP="00A273FB">
                            <w:pPr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876A7F" id="Text Box 8" o:spid="_x0000_s1029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" filled="f" stroked="f" strokeweight=".5pt">
                <v:textbox inset="0,0,0,0">
                  <w:txbxContent>
                    <w:p w14:paraId="0702592F" w14:textId="77777777" w:rsidR="00A273FB" w:rsidRPr="00943291" w:rsidRDefault="00A273FB" w:rsidP="00A273FB">
                      <w:pPr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9"/>
      </w:tblGrid>
      <w:tr w:rsidR="00A273FB" w14:paraId="5511A8D9" w14:textId="77777777" w:rsidTr="00A273FB">
        <w:trPr>
          <w:trHeight w:val="792"/>
        </w:trPr>
        <w:tc>
          <w:tcPr>
            <w:tcW w:w="5000" w:type="pct"/>
          </w:tcPr>
          <w:p w14:paraId="031D3940" w14:textId="77777777" w:rsidR="00A273FB" w:rsidRDefault="00A273FB" w:rsidP="007279A0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 (</w:t>
            </w:r>
            <w:r w:rsidRPr="002D500B">
              <w:rPr>
                <w:b/>
              </w:rPr>
              <w:t>Information Technology</w:t>
            </w:r>
            <w:r>
              <w:rPr>
                <w:b/>
              </w:rPr>
              <w:t xml:space="preserve">) </w:t>
            </w:r>
          </w:p>
          <w:p w14:paraId="4FDC64BE" w14:textId="7C48FBBC" w:rsidR="00A273FB" w:rsidRPr="00F07E19" w:rsidRDefault="00A273FB" w:rsidP="00A273FB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B150E5">
              <w:rPr>
                <w:sz w:val="20"/>
                <w:szCs w:val="20"/>
              </w:rPr>
              <w:t>College of Technology &amp; Engineering, Udaipur 2012-16</w:t>
            </w:r>
          </w:p>
        </w:tc>
      </w:tr>
    </w:tbl>
    <w:p w14:paraId="0A0543AF" w14:textId="77777777" w:rsidR="00A273FB" w:rsidRPr="006A4275" w:rsidRDefault="00A273FB" w:rsidP="00F07E19">
      <w:pPr>
        <w:spacing w:line="240" w:lineRule="auto"/>
      </w:pPr>
    </w:p>
    <w:sectPr w:rsidR="00A273FB" w:rsidRPr="006A4275" w:rsidSect="005F7E55">
      <w:type w:val="continuous"/>
      <w:pgSz w:w="11909" w:h="16834" w:code="9"/>
      <w:pgMar w:top="567" w:right="720" w:bottom="567" w:left="720" w:header="431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75671" w14:textId="77777777" w:rsidR="00E054EE" w:rsidRDefault="00E054EE" w:rsidP="00815584">
      <w:pPr>
        <w:spacing w:after="0" w:line="240" w:lineRule="auto"/>
      </w:pPr>
      <w:r>
        <w:separator/>
      </w:r>
    </w:p>
  </w:endnote>
  <w:endnote w:type="continuationSeparator" w:id="0">
    <w:p w14:paraId="05151FFD" w14:textId="77777777" w:rsidR="00E054EE" w:rsidRDefault="00E054EE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692F2" w14:textId="77777777" w:rsidR="00E054EE" w:rsidRDefault="00E054EE" w:rsidP="00815584">
      <w:pPr>
        <w:spacing w:after="0" w:line="240" w:lineRule="auto"/>
      </w:pPr>
      <w:r>
        <w:separator/>
      </w:r>
    </w:p>
  </w:footnote>
  <w:footnote w:type="continuationSeparator" w:id="0">
    <w:p w14:paraId="2B5755D6" w14:textId="77777777" w:rsidR="00E054EE" w:rsidRDefault="00E054EE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3.5pt;height:13.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595EED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B6A0A"/>
    <w:multiLevelType w:val="hybridMultilevel"/>
    <w:tmpl w:val="C3F41E7C"/>
    <w:lvl w:ilvl="0" w:tplc="86DE9D90">
      <w:start w:val="2"/>
      <w:numFmt w:val="bullet"/>
      <w:lvlText w:val="ꟷ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E41A1"/>
    <w:multiLevelType w:val="hybridMultilevel"/>
    <w:tmpl w:val="58981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5262D"/>
    <w:multiLevelType w:val="hybridMultilevel"/>
    <w:tmpl w:val="042ED5F8"/>
    <w:lvl w:ilvl="0" w:tplc="7B5CD77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DE4DA0"/>
    <w:multiLevelType w:val="hybridMultilevel"/>
    <w:tmpl w:val="BB98317E"/>
    <w:lvl w:ilvl="0" w:tplc="D77685D4">
      <w:numFmt w:val="bullet"/>
      <w:lvlText w:val="-"/>
      <w:lvlJc w:val="left"/>
      <w:pPr>
        <w:ind w:left="708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3" w15:restartNumberingAfterBreak="0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A6435C"/>
    <w:multiLevelType w:val="hybridMultilevel"/>
    <w:tmpl w:val="ABE04664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0598760">
    <w:abstractNumId w:val="6"/>
  </w:num>
  <w:num w:numId="2" w16cid:durableId="614673835">
    <w:abstractNumId w:val="2"/>
  </w:num>
  <w:num w:numId="3" w16cid:durableId="1068769804">
    <w:abstractNumId w:val="9"/>
  </w:num>
  <w:num w:numId="4" w16cid:durableId="1364480272">
    <w:abstractNumId w:val="7"/>
  </w:num>
  <w:num w:numId="5" w16cid:durableId="102767145">
    <w:abstractNumId w:val="11"/>
  </w:num>
  <w:num w:numId="6" w16cid:durableId="1110129039">
    <w:abstractNumId w:val="8"/>
  </w:num>
  <w:num w:numId="7" w16cid:durableId="1494880820">
    <w:abstractNumId w:val="16"/>
  </w:num>
  <w:num w:numId="8" w16cid:durableId="1204363898">
    <w:abstractNumId w:val="0"/>
  </w:num>
  <w:num w:numId="9" w16cid:durableId="954796508">
    <w:abstractNumId w:val="15"/>
  </w:num>
  <w:num w:numId="10" w16cid:durableId="1476682971">
    <w:abstractNumId w:val="13"/>
  </w:num>
  <w:num w:numId="11" w16cid:durableId="785268412">
    <w:abstractNumId w:val="10"/>
  </w:num>
  <w:num w:numId="12" w16cid:durableId="957949597">
    <w:abstractNumId w:val="3"/>
  </w:num>
  <w:num w:numId="13" w16cid:durableId="702831858">
    <w:abstractNumId w:val="1"/>
  </w:num>
  <w:num w:numId="14" w16cid:durableId="1269115631">
    <w:abstractNumId w:val="14"/>
  </w:num>
  <w:num w:numId="15" w16cid:durableId="99489906">
    <w:abstractNumId w:val="4"/>
  </w:num>
  <w:num w:numId="16" w16cid:durableId="552040941">
    <w:abstractNumId w:val="5"/>
  </w:num>
  <w:num w:numId="17" w16cid:durableId="187322876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CC2"/>
    <w:rsid w:val="00004DA0"/>
    <w:rsid w:val="00005646"/>
    <w:rsid w:val="000116E3"/>
    <w:rsid w:val="00016FF2"/>
    <w:rsid w:val="00017304"/>
    <w:rsid w:val="00021491"/>
    <w:rsid w:val="00025E5A"/>
    <w:rsid w:val="0002640A"/>
    <w:rsid w:val="00026976"/>
    <w:rsid w:val="00026D8A"/>
    <w:rsid w:val="00034413"/>
    <w:rsid w:val="00037B54"/>
    <w:rsid w:val="00040E63"/>
    <w:rsid w:val="00052C59"/>
    <w:rsid w:val="000543B7"/>
    <w:rsid w:val="000616EC"/>
    <w:rsid w:val="00070783"/>
    <w:rsid w:val="00071754"/>
    <w:rsid w:val="00075731"/>
    <w:rsid w:val="00076698"/>
    <w:rsid w:val="0008094B"/>
    <w:rsid w:val="000813BE"/>
    <w:rsid w:val="00081BD0"/>
    <w:rsid w:val="0008312F"/>
    <w:rsid w:val="00090D20"/>
    <w:rsid w:val="00092A9B"/>
    <w:rsid w:val="0009743B"/>
    <w:rsid w:val="000A2E1E"/>
    <w:rsid w:val="000A4FFC"/>
    <w:rsid w:val="000A5178"/>
    <w:rsid w:val="000B02FE"/>
    <w:rsid w:val="000B3E28"/>
    <w:rsid w:val="000B4198"/>
    <w:rsid w:val="000D069E"/>
    <w:rsid w:val="000D5340"/>
    <w:rsid w:val="000E0D95"/>
    <w:rsid w:val="000E180F"/>
    <w:rsid w:val="000E74AB"/>
    <w:rsid w:val="000E7EB9"/>
    <w:rsid w:val="000F0858"/>
    <w:rsid w:val="000F2753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6CAB"/>
    <w:rsid w:val="00117AA3"/>
    <w:rsid w:val="00122DCD"/>
    <w:rsid w:val="00122EB6"/>
    <w:rsid w:val="00127875"/>
    <w:rsid w:val="00130B27"/>
    <w:rsid w:val="00130E2A"/>
    <w:rsid w:val="00132374"/>
    <w:rsid w:val="00134C23"/>
    <w:rsid w:val="001406DA"/>
    <w:rsid w:val="0014219D"/>
    <w:rsid w:val="00145FD5"/>
    <w:rsid w:val="00146F2D"/>
    <w:rsid w:val="00151FC5"/>
    <w:rsid w:val="001526D7"/>
    <w:rsid w:val="001545AD"/>
    <w:rsid w:val="0015588E"/>
    <w:rsid w:val="00156E3F"/>
    <w:rsid w:val="00162337"/>
    <w:rsid w:val="00166DE0"/>
    <w:rsid w:val="0017255E"/>
    <w:rsid w:val="00180F0C"/>
    <w:rsid w:val="0018443A"/>
    <w:rsid w:val="00186193"/>
    <w:rsid w:val="001909DF"/>
    <w:rsid w:val="0019465B"/>
    <w:rsid w:val="00194D3B"/>
    <w:rsid w:val="001951D1"/>
    <w:rsid w:val="001957F2"/>
    <w:rsid w:val="001976E2"/>
    <w:rsid w:val="001A2FAE"/>
    <w:rsid w:val="001A45FF"/>
    <w:rsid w:val="001A54CF"/>
    <w:rsid w:val="001A5A0C"/>
    <w:rsid w:val="001A677C"/>
    <w:rsid w:val="001B4089"/>
    <w:rsid w:val="001B5E40"/>
    <w:rsid w:val="001B783D"/>
    <w:rsid w:val="001B7EA0"/>
    <w:rsid w:val="001C1825"/>
    <w:rsid w:val="001C65C1"/>
    <w:rsid w:val="001C681F"/>
    <w:rsid w:val="001D5997"/>
    <w:rsid w:val="001D6F07"/>
    <w:rsid w:val="001E5480"/>
    <w:rsid w:val="001E5BC3"/>
    <w:rsid w:val="001F5EE1"/>
    <w:rsid w:val="00202008"/>
    <w:rsid w:val="00202766"/>
    <w:rsid w:val="00202F77"/>
    <w:rsid w:val="0021520D"/>
    <w:rsid w:val="00217650"/>
    <w:rsid w:val="00223D0F"/>
    <w:rsid w:val="002300DA"/>
    <w:rsid w:val="00233463"/>
    <w:rsid w:val="0024279B"/>
    <w:rsid w:val="00246A6D"/>
    <w:rsid w:val="00252836"/>
    <w:rsid w:val="0025389E"/>
    <w:rsid w:val="002624AE"/>
    <w:rsid w:val="00262B6F"/>
    <w:rsid w:val="0026301C"/>
    <w:rsid w:val="002671DD"/>
    <w:rsid w:val="002675BB"/>
    <w:rsid w:val="00271DAE"/>
    <w:rsid w:val="002733AF"/>
    <w:rsid w:val="002736E2"/>
    <w:rsid w:val="002740AD"/>
    <w:rsid w:val="00276197"/>
    <w:rsid w:val="00280250"/>
    <w:rsid w:val="00281A6D"/>
    <w:rsid w:val="0028500E"/>
    <w:rsid w:val="0028789A"/>
    <w:rsid w:val="002A1829"/>
    <w:rsid w:val="002A4BAD"/>
    <w:rsid w:val="002A6F0B"/>
    <w:rsid w:val="002B130B"/>
    <w:rsid w:val="002B6B8A"/>
    <w:rsid w:val="002B6C54"/>
    <w:rsid w:val="002B73D4"/>
    <w:rsid w:val="002C0083"/>
    <w:rsid w:val="002C5952"/>
    <w:rsid w:val="002D0CB2"/>
    <w:rsid w:val="002D4965"/>
    <w:rsid w:val="002D500B"/>
    <w:rsid w:val="002D5186"/>
    <w:rsid w:val="002D63DA"/>
    <w:rsid w:val="002E29D3"/>
    <w:rsid w:val="002E776B"/>
    <w:rsid w:val="002F6489"/>
    <w:rsid w:val="003038F9"/>
    <w:rsid w:val="00303C69"/>
    <w:rsid w:val="003070CB"/>
    <w:rsid w:val="00310546"/>
    <w:rsid w:val="00314CAC"/>
    <w:rsid w:val="00330D32"/>
    <w:rsid w:val="003312D1"/>
    <w:rsid w:val="003317FA"/>
    <w:rsid w:val="00336B42"/>
    <w:rsid w:val="00336F0A"/>
    <w:rsid w:val="003403CE"/>
    <w:rsid w:val="00343944"/>
    <w:rsid w:val="00347253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A6862"/>
    <w:rsid w:val="003B252A"/>
    <w:rsid w:val="003C229C"/>
    <w:rsid w:val="003C5B65"/>
    <w:rsid w:val="003C6D75"/>
    <w:rsid w:val="003C6EDC"/>
    <w:rsid w:val="003D0482"/>
    <w:rsid w:val="003E07FF"/>
    <w:rsid w:val="003E6252"/>
    <w:rsid w:val="003E6F2D"/>
    <w:rsid w:val="003F24E6"/>
    <w:rsid w:val="003F6C5C"/>
    <w:rsid w:val="00400028"/>
    <w:rsid w:val="00405D35"/>
    <w:rsid w:val="004114B5"/>
    <w:rsid w:val="00411BE1"/>
    <w:rsid w:val="004131D7"/>
    <w:rsid w:val="0042427D"/>
    <w:rsid w:val="00424A89"/>
    <w:rsid w:val="00442582"/>
    <w:rsid w:val="004439D4"/>
    <w:rsid w:val="0044732A"/>
    <w:rsid w:val="004514DF"/>
    <w:rsid w:val="00453845"/>
    <w:rsid w:val="0046315D"/>
    <w:rsid w:val="00465396"/>
    <w:rsid w:val="004653F8"/>
    <w:rsid w:val="0046606B"/>
    <w:rsid w:val="00476158"/>
    <w:rsid w:val="00476548"/>
    <w:rsid w:val="0048433F"/>
    <w:rsid w:val="00484CB6"/>
    <w:rsid w:val="00492F64"/>
    <w:rsid w:val="004A0836"/>
    <w:rsid w:val="004B2A96"/>
    <w:rsid w:val="004B6528"/>
    <w:rsid w:val="004C2BFB"/>
    <w:rsid w:val="004C43E8"/>
    <w:rsid w:val="004D412B"/>
    <w:rsid w:val="004D4279"/>
    <w:rsid w:val="004E298D"/>
    <w:rsid w:val="004E2AF2"/>
    <w:rsid w:val="004E6305"/>
    <w:rsid w:val="004F34E4"/>
    <w:rsid w:val="0050275C"/>
    <w:rsid w:val="00502C8D"/>
    <w:rsid w:val="0050558C"/>
    <w:rsid w:val="0052093A"/>
    <w:rsid w:val="00523A70"/>
    <w:rsid w:val="005254BF"/>
    <w:rsid w:val="00527161"/>
    <w:rsid w:val="005311B3"/>
    <w:rsid w:val="005355BD"/>
    <w:rsid w:val="0053676A"/>
    <w:rsid w:val="00544145"/>
    <w:rsid w:val="00550130"/>
    <w:rsid w:val="00551CB1"/>
    <w:rsid w:val="00552482"/>
    <w:rsid w:val="0055277A"/>
    <w:rsid w:val="005531AF"/>
    <w:rsid w:val="0055717A"/>
    <w:rsid w:val="00557A2F"/>
    <w:rsid w:val="00562484"/>
    <w:rsid w:val="005678C3"/>
    <w:rsid w:val="0057442F"/>
    <w:rsid w:val="00575FEC"/>
    <w:rsid w:val="005868F4"/>
    <w:rsid w:val="00586E73"/>
    <w:rsid w:val="005A02C3"/>
    <w:rsid w:val="005A07A6"/>
    <w:rsid w:val="005A4599"/>
    <w:rsid w:val="005A62B3"/>
    <w:rsid w:val="005A77E3"/>
    <w:rsid w:val="005B0992"/>
    <w:rsid w:val="005B0D4B"/>
    <w:rsid w:val="005B18B4"/>
    <w:rsid w:val="005C0D77"/>
    <w:rsid w:val="005C3FF0"/>
    <w:rsid w:val="005C49FC"/>
    <w:rsid w:val="005C5B79"/>
    <w:rsid w:val="005C7D19"/>
    <w:rsid w:val="005D1EC7"/>
    <w:rsid w:val="005D390D"/>
    <w:rsid w:val="005D45C1"/>
    <w:rsid w:val="005D5CCC"/>
    <w:rsid w:val="005E0095"/>
    <w:rsid w:val="005E3E69"/>
    <w:rsid w:val="005F43A0"/>
    <w:rsid w:val="005F7E55"/>
    <w:rsid w:val="00607564"/>
    <w:rsid w:val="00615403"/>
    <w:rsid w:val="00617484"/>
    <w:rsid w:val="00621644"/>
    <w:rsid w:val="00622A7E"/>
    <w:rsid w:val="00625B04"/>
    <w:rsid w:val="0062654E"/>
    <w:rsid w:val="00635142"/>
    <w:rsid w:val="006377F5"/>
    <w:rsid w:val="00641C5E"/>
    <w:rsid w:val="006477F8"/>
    <w:rsid w:val="0064791F"/>
    <w:rsid w:val="00652E30"/>
    <w:rsid w:val="00655827"/>
    <w:rsid w:val="00660925"/>
    <w:rsid w:val="00661098"/>
    <w:rsid w:val="00661AF7"/>
    <w:rsid w:val="006660E1"/>
    <w:rsid w:val="00670138"/>
    <w:rsid w:val="00673A66"/>
    <w:rsid w:val="006801A3"/>
    <w:rsid w:val="00683673"/>
    <w:rsid w:val="00685281"/>
    <w:rsid w:val="00695635"/>
    <w:rsid w:val="00695B35"/>
    <w:rsid w:val="00697B7D"/>
    <w:rsid w:val="006A2CBF"/>
    <w:rsid w:val="006A3E56"/>
    <w:rsid w:val="006A4275"/>
    <w:rsid w:val="006B2818"/>
    <w:rsid w:val="006C1F7D"/>
    <w:rsid w:val="006C658F"/>
    <w:rsid w:val="006D1AFD"/>
    <w:rsid w:val="006E7498"/>
    <w:rsid w:val="006F026E"/>
    <w:rsid w:val="006F7B1E"/>
    <w:rsid w:val="006F7B88"/>
    <w:rsid w:val="006F7CC1"/>
    <w:rsid w:val="0070043E"/>
    <w:rsid w:val="00701B2A"/>
    <w:rsid w:val="0070573F"/>
    <w:rsid w:val="00711E4C"/>
    <w:rsid w:val="00712EB7"/>
    <w:rsid w:val="00715D0B"/>
    <w:rsid w:val="00722BF9"/>
    <w:rsid w:val="00733A9E"/>
    <w:rsid w:val="00734610"/>
    <w:rsid w:val="0073694B"/>
    <w:rsid w:val="00743CC9"/>
    <w:rsid w:val="0075035E"/>
    <w:rsid w:val="007522C6"/>
    <w:rsid w:val="0075579A"/>
    <w:rsid w:val="00757B6C"/>
    <w:rsid w:val="00761E89"/>
    <w:rsid w:val="007673AC"/>
    <w:rsid w:val="00770DA3"/>
    <w:rsid w:val="00773CD9"/>
    <w:rsid w:val="0078487C"/>
    <w:rsid w:val="00784C37"/>
    <w:rsid w:val="007943BA"/>
    <w:rsid w:val="00795696"/>
    <w:rsid w:val="007974FE"/>
    <w:rsid w:val="007A3438"/>
    <w:rsid w:val="007B0AAF"/>
    <w:rsid w:val="007B7BAC"/>
    <w:rsid w:val="007C127B"/>
    <w:rsid w:val="007C27E8"/>
    <w:rsid w:val="007C7385"/>
    <w:rsid w:val="007D5DBA"/>
    <w:rsid w:val="007E17B0"/>
    <w:rsid w:val="007E1F2A"/>
    <w:rsid w:val="007E2D4D"/>
    <w:rsid w:val="007E481F"/>
    <w:rsid w:val="007F372C"/>
    <w:rsid w:val="007F5D63"/>
    <w:rsid w:val="007F67AE"/>
    <w:rsid w:val="007F73AC"/>
    <w:rsid w:val="00800A65"/>
    <w:rsid w:val="00800F44"/>
    <w:rsid w:val="00801160"/>
    <w:rsid w:val="0080674E"/>
    <w:rsid w:val="00814219"/>
    <w:rsid w:val="00815584"/>
    <w:rsid w:val="008167C7"/>
    <w:rsid w:val="008179F7"/>
    <w:rsid w:val="00823D56"/>
    <w:rsid w:val="00825E8A"/>
    <w:rsid w:val="008444D2"/>
    <w:rsid w:val="00844B04"/>
    <w:rsid w:val="00846ED0"/>
    <w:rsid w:val="00852D7D"/>
    <w:rsid w:val="00866C6D"/>
    <w:rsid w:val="00893949"/>
    <w:rsid w:val="00894648"/>
    <w:rsid w:val="008B1F0A"/>
    <w:rsid w:val="008B25C8"/>
    <w:rsid w:val="008B47DF"/>
    <w:rsid w:val="008B6B65"/>
    <w:rsid w:val="008D24C7"/>
    <w:rsid w:val="008D50B4"/>
    <w:rsid w:val="008D7B8B"/>
    <w:rsid w:val="008E31E8"/>
    <w:rsid w:val="008E5920"/>
    <w:rsid w:val="008E659F"/>
    <w:rsid w:val="008F2CF8"/>
    <w:rsid w:val="008F4624"/>
    <w:rsid w:val="00900199"/>
    <w:rsid w:val="00900560"/>
    <w:rsid w:val="009007FD"/>
    <w:rsid w:val="00901FE1"/>
    <w:rsid w:val="00907592"/>
    <w:rsid w:val="00915BBA"/>
    <w:rsid w:val="0092348D"/>
    <w:rsid w:val="00923D39"/>
    <w:rsid w:val="00927E64"/>
    <w:rsid w:val="00935DA3"/>
    <w:rsid w:val="0094222C"/>
    <w:rsid w:val="00943291"/>
    <w:rsid w:val="00946BC7"/>
    <w:rsid w:val="0095103A"/>
    <w:rsid w:val="00953AF9"/>
    <w:rsid w:val="009727E1"/>
    <w:rsid w:val="00973622"/>
    <w:rsid w:val="0097756B"/>
    <w:rsid w:val="009779E1"/>
    <w:rsid w:val="00977CB4"/>
    <w:rsid w:val="0098129D"/>
    <w:rsid w:val="00982D9C"/>
    <w:rsid w:val="00990124"/>
    <w:rsid w:val="00990DC4"/>
    <w:rsid w:val="0099239E"/>
    <w:rsid w:val="00994156"/>
    <w:rsid w:val="00994E28"/>
    <w:rsid w:val="009A24A1"/>
    <w:rsid w:val="009A50E9"/>
    <w:rsid w:val="009A6B49"/>
    <w:rsid w:val="009B15A9"/>
    <w:rsid w:val="009B3B90"/>
    <w:rsid w:val="009C08A2"/>
    <w:rsid w:val="009C0CAA"/>
    <w:rsid w:val="009C659B"/>
    <w:rsid w:val="009D56C9"/>
    <w:rsid w:val="009D61EA"/>
    <w:rsid w:val="009E0A20"/>
    <w:rsid w:val="009E31CD"/>
    <w:rsid w:val="009E3649"/>
    <w:rsid w:val="009E3FEA"/>
    <w:rsid w:val="009E54E8"/>
    <w:rsid w:val="009E6AB3"/>
    <w:rsid w:val="009E7DD6"/>
    <w:rsid w:val="009F0046"/>
    <w:rsid w:val="009F1A6B"/>
    <w:rsid w:val="009F5618"/>
    <w:rsid w:val="00A0032A"/>
    <w:rsid w:val="00A11D93"/>
    <w:rsid w:val="00A14585"/>
    <w:rsid w:val="00A14E05"/>
    <w:rsid w:val="00A16EED"/>
    <w:rsid w:val="00A172C3"/>
    <w:rsid w:val="00A24B3E"/>
    <w:rsid w:val="00A273FB"/>
    <w:rsid w:val="00A35C50"/>
    <w:rsid w:val="00A43F8F"/>
    <w:rsid w:val="00A46670"/>
    <w:rsid w:val="00A5063C"/>
    <w:rsid w:val="00A525F3"/>
    <w:rsid w:val="00A57548"/>
    <w:rsid w:val="00A60C62"/>
    <w:rsid w:val="00A66F5E"/>
    <w:rsid w:val="00A70C07"/>
    <w:rsid w:val="00A85268"/>
    <w:rsid w:val="00A8559F"/>
    <w:rsid w:val="00A87353"/>
    <w:rsid w:val="00A9207A"/>
    <w:rsid w:val="00A949F4"/>
    <w:rsid w:val="00A969F0"/>
    <w:rsid w:val="00AA0124"/>
    <w:rsid w:val="00AA4087"/>
    <w:rsid w:val="00AB0BA2"/>
    <w:rsid w:val="00AB3CAA"/>
    <w:rsid w:val="00AB707C"/>
    <w:rsid w:val="00AC057E"/>
    <w:rsid w:val="00AC571A"/>
    <w:rsid w:val="00AD0086"/>
    <w:rsid w:val="00AD0110"/>
    <w:rsid w:val="00AD085C"/>
    <w:rsid w:val="00AD36C6"/>
    <w:rsid w:val="00AD4A5C"/>
    <w:rsid w:val="00AD7004"/>
    <w:rsid w:val="00AE3FFD"/>
    <w:rsid w:val="00AE5E97"/>
    <w:rsid w:val="00AF0B55"/>
    <w:rsid w:val="00AF6FB7"/>
    <w:rsid w:val="00B150E5"/>
    <w:rsid w:val="00B17C92"/>
    <w:rsid w:val="00B21374"/>
    <w:rsid w:val="00B27DF8"/>
    <w:rsid w:val="00B314D4"/>
    <w:rsid w:val="00B31C71"/>
    <w:rsid w:val="00B368DF"/>
    <w:rsid w:val="00B4541D"/>
    <w:rsid w:val="00B456B2"/>
    <w:rsid w:val="00B4784E"/>
    <w:rsid w:val="00B51087"/>
    <w:rsid w:val="00B62089"/>
    <w:rsid w:val="00B64FFE"/>
    <w:rsid w:val="00B669B0"/>
    <w:rsid w:val="00B707A8"/>
    <w:rsid w:val="00B74F1E"/>
    <w:rsid w:val="00B772D2"/>
    <w:rsid w:val="00B8731A"/>
    <w:rsid w:val="00B90A1A"/>
    <w:rsid w:val="00B953F9"/>
    <w:rsid w:val="00BB3F03"/>
    <w:rsid w:val="00BB56AF"/>
    <w:rsid w:val="00BB6ACB"/>
    <w:rsid w:val="00BC2B86"/>
    <w:rsid w:val="00BC7ACB"/>
    <w:rsid w:val="00BD2514"/>
    <w:rsid w:val="00BD4608"/>
    <w:rsid w:val="00BE1965"/>
    <w:rsid w:val="00BE417A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573F2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2012"/>
    <w:rsid w:val="00CB7A9F"/>
    <w:rsid w:val="00CC21C8"/>
    <w:rsid w:val="00CC314C"/>
    <w:rsid w:val="00CC5B8B"/>
    <w:rsid w:val="00CC6B61"/>
    <w:rsid w:val="00CD70DF"/>
    <w:rsid w:val="00CE5104"/>
    <w:rsid w:val="00CE7DE3"/>
    <w:rsid w:val="00CF0989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070C5"/>
    <w:rsid w:val="00D111E7"/>
    <w:rsid w:val="00D1698C"/>
    <w:rsid w:val="00D17F34"/>
    <w:rsid w:val="00D20BCE"/>
    <w:rsid w:val="00D21E91"/>
    <w:rsid w:val="00D22546"/>
    <w:rsid w:val="00D23558"/>
    <w:rsid w:val="00D266F8"/>
    <w:rsid w:val="00D27053"/>
    <w:rsid w:val="00D27193"/>
    <w:rsid w:val="00D41D01"/>
    <w:rsid w:val="00D428B1"/>
    <w:rsid w:val="00D473A9"/>
    <w:rsid w:val="00D57BB0"/>
    <w:rsid w:val="00D7513E"/>
    <w:rsid w:val="00D77932"/>
    <w:rsid w:val="00D8311E"/>
    <w:rsid w:val="00D901E7"/>
    <w:rsid w:val="00D90951"/>
    <w:rsid w:val="00D90E58"/>
    <w:rsid w:val="00D9192D"/>
    <w:rsid w:val="00DB1BA2"/>
    <w:rsid w:val="00DB303C"/>
    <w:rsid w:val="00DB4DF3"/>
    <w:rsid w:val="00DB6D61"/>
    <w:rsid w:val="00DC60FE"/>
    <w:rsid w:val="00DD42E3"/>
    <w:rsid w:val="00DD7D78"/>
    <w:rsid w:val="00DE15C6"/>
    <w:rsid w:val="00DE1917"/>
    <w:rsid w:val="00DE465A"/>
    <w:rsid w:val="00DE7E52"/>
    <w:rsid w:val="00DF0D3A"/>
    <w:rsid w:val="00DF10E7"/>
    <w:rsid w:val="00DF61D8"/>
    <w:rsid w:val="00E05367"/>
    <w:rsid w:val="00E054EE"/>
    <w:rsid w:val="00E05973"/>
    <w:rsid w:val="00E063BD"/>
    <w:rsid w:val="00E16C51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572D0"/>
    <w:rsid w:val="00E643EA"/>
    <w:rsid w:val="00E67E9C"/>
    <w:rsid w:val="00E7148D"/>
    <w:rsid w:val="00E83FFC"/>
    <w:rsid w:val="00E84C96"/>
    <w:rsid w:val="00E85AB7"/>
    <w:rsid w:val="00E901CA"/>
    <w:rsid w:val="00EA34E6"/>
    <w:rsid w:val="00EA60F4"/>
    <w:rsid w:val="00EA742F"/>
    <w:rsid w:val="00EC37B0"/>
    <w:rsid w:val="00EC3BD4"/>
    <w:rsid w:val="00ED1B10"/>
    <w:rsid w:val="00ED218E"/>
    <w:rsid w:val="00EE12C0"/>
    <w:rsid w:val="00EE74DB"/>
    <w:rsid w:val="00F03198"/>
    <w:rsid w:val="00F07E19"/>
    <w:rsid w:val="00F1157A"/>
    <w:rsid w:val="00F136F6"/>
    <w:rsid w:val="00F17A3C"/>
    <w:rsid w:val="00F21D23"/>
    <w:rsid w:val="00F32977"/>
    <w:rsid w:val="00F35DD4"/>
    <w:rsid w:val="00F365F8"/>
    <w:rsid w:val="00F411B7"/>
    <w:rsid w:val="00F43D74"/>
    <w:rsid w:val="00F46C17"/>
    <w:rsid w:val="00F50880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0A4"/>
    <w:rsid w:val="00F90391"/>
    <w:rsid w:val="00F9238A"/>
    <w:rsid w:val="00F9305C"/>
    <w:rsid w:val="00F94923"/>
    <w:rsid w:val="00F96876"/>
    <w:rsid w:val="00FA66E9"/>
    <w:rsid w:val="00FB4FA8"/>
    <w:rsid w:val="00FC1037"/>
    <w:rsid w:val="00FC1156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shiknishchay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kaushiknishch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kaushik.in/?ref=resum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edin.com/in/kaushiknishchay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761EA5-587C-4E7F-A8F4-D0A56777D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chay Kaushik CV</vt:lpstr>
    </vt:vector>
  </TitlesOfParts>
  <Manager/>
  <Company/>
  <LinksUpToDate>false</LinksUpToDate>
  <CharactersWithSpaces>50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23-09-10T11:44:00Z</dcterms:modified>
  <cp:category/>
</cp:coreProperties>
</file>